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650F42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right"/>
        <w:rPr>
          <w:b/>
          <w:bCs/>
          <w:sz w:val="24"/>
          <w:szCs w:val="24"/>
        </w:rPr>
      </w:pPr>
      <w:bookmarkStart w:id="0" w:name="_Hlk218806281"/>
      <w:bookmarkStart w:id="1" w:name="_GoBack"/>
      <w:bookmarkEnd w:id="1"/>
      <w:r w:rsidRPr="00E33A00">
        <w:rPr>
          <w:b/>
          <w:bCs/>
          <w:sz w:val="24"/>
          <w:szCs w:val="24"/>
        </w:rPr>
        <w:t>Anexa 12</w:t>
      </w:r>
    </w:p>
    <w:p w14:paraId="24073982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sz w:val="24"/>
          <w:szCs w:val="24"/>
        </w:rPr>
      </w:pPr>
    </w:p>
    <w:p w14:paraId="44360499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center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>Structura Raportului de progres (RP)</w:t>
      </w:r>
    </w:p>
    <w:p w14:paraId="675B2949" w14:textId="77777777" w:rsidR="005D0C90" w:rsidRPr="00E33A00" w:rsidRDefault="005D0C90" w:rsidP="00202D38">
      <w:pPr>
        <w:tabs>
          <w:tab w:val="left" w:pos="1038"/>
        </w:tabs>
        <w:spacing w:before="120" w:after="120" w:line="247" w:lineRule="auto"/>
        <w:ind w:left="374" w:right="141"/>
        <w:jc w:val="both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 xml:space="preserve">I. Informații generale </w:t>
      </w:r>
    </w:p>
    <w:p w14:paraId="2F4BCF34" w14:textId="77777777" w:rsidR="005D0C90" w:rsidRPr="00E33A00" w:rsidRDefault="005D0C90" w:rsidP="00202D38">
      <w:pPr>
        <w:tabs>
          <w:tab w:val="left" w:pos="1038"/>
        </w:tabs>
        <w:spacing w:before="5" w:after="120" w:line="247" w:lineRule="auto"/>
        <w:ind w:left="374" w:right="141"/>
        <w:jc w:val="both"/>
        <w:rPr>
          <w:sz w:val="24"/>
          <w:szCs w:val="24"/>
        </w:rPr>
      </w:pPr>
      <w:r w:rsidRPr="00E33A00">
        <w:rPr>
          <w:sz w:val="24"/>
          <w:szCs w:val="24"/>
        </w:rPr>
        <w:t>I.1. Descriere generală a instituției de învățământ superior sau a organizației furnizoare de educație, după caz și a componentei organizatorice care organizează programul de</w:t>
      </w:r>
      <w:r w:rsidR="002B152B" w:rsidRPr="00E33A00">
        <w:rPr>
          <w:sz w:val="24"/>
          <w:szCs w:val="24"/>
        </w:rPr>
        <w:t xml:space="preserve"> studii universitare de licență.</w:t>
      </w:r>
    </w:p>
    <w:p w14:paraId="0A58D722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sz w:val="24"/>
          <w:szCs w:val="24"/>
        </w:rPr>
      </w:pPr>
      <w:r w:rsidRPr="00E33A00">
        <w:rPr>
          <w:sz w:val="24"/>
          <w:szCs w:val="24"/>
        </w:rPr>
        <w:t>I.2. Descriere generală a programului de studii universitare de licență</w:t>
      </w:r>
      <w:r w:rsidR="002B152B" w:rsidRPr="00E33A00">
        <w:rPr>
          <w:sz w:val="24"/>
          <w:szCs w:val="24"/>
        </w:rPr>
        <w:t>.</w:t>
      </w:r>
    </w:p>
    <w:p w14:paraId="0D41F3A5" w14:textId="77777777" w:rsidR="0055620C" w:rsidRPr="00E33A00" w:rsidRDefault="0055620C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sz w:val="24"/>
          <w:szCs w:val="24"/>
        </w:rPr>
      </w:pPr>
    </w:p>
    <w:p w14:paraId="362CAE93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>II. Modificări substanțiale produse în perioada de la ultimul R</w:t>
      </w:r>
      <w:r w:rsidR="0055620C" w:rsidRPr="00E33A00">
        <w:rPr>
          <w:b/>
          <w:bCs/>
          <w:sz w:val="24"/>
          <w:szCs w:val="24"/>
        </w:rPr>
        <w:t>aport de evaluare extern</w:t>
      </w:r>
      <w:r w:rsidRPr="00E33A00">
        <w:rPr>
          <w:b/>
          <w:bCs/>
          <w:sz w:val="24"/>
          <w:szCs w:val="24"/>
        </w:rPr>
        <w:t>, dacă este cazul</w:t>
      </w:r>
      <w:r w:rsidR="002B152B" w:rsidRPr="00E33A00">
        <w:rPr>
          <w:b/>
          <w:bCs/>
          <w:sz w:val="24"/>
          <w:szCs w:val="24"/>
        </w:rPr>
        <w:t>.</w:t>
      </w:r>
    </w:p>
    <w:p w14:paraId="6B3208A1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sz w:val="24"/>
          <w:szCs w:val="24"/>
        </w:rPr>
      </w:pPr>
    </w:p>
    <w:p w14:paraId="7981F069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b/>
          <w:bCs/>
          <w:sz w:val="24"/>
          <w:szCs w:val="24"/>
        </w:rPr>
      </w:pPr>
      <w:r w:rsidRPr="00E33A00">
        <w:rPr>
          <w:b/>
          <w:bCs/>
          <w:sz w:val="24"/>
          <w:szCs w:val="24"/>
        </w:rPr>
        <w:t>III. Argumentarea solicitării cu privire la creșterea numărului maxim de studenți care pot fi școlarizați, dacă este cazul</w:t>
      </w:r>
      <w:r w:rsidR="002B152B" w:rsidRPr="00E33A00">
        <w:rPr>
          <w:b/>
          <w:bCs/>
          <w:sz w:val="24"/>
          <w:szCs w:val="24"/>
        </w:rPr>
        <w:t>.</w:t>
      </w:r>
    </w:p>
    <w:p w14:paraId="08F0E9F4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sz w:val="24"/>
          <w:szCs w:val="24"/>
        </w:rPr>
      </w:pPr>
    </w:p>
    <w:p w14:paraId="1D4BE838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sz w:val="24"/>
          <w:szCs w:val="24"/>
        </w:rPr>
      </w:pPr>
      <w:r w:rsidRPr="00E33A00">
        <w:rPr>
          <w:b/>
          <w:bCs/>
          <w:sz w:val="24"/>
          <w:szCs w:val="24"/>
        </w:rPr>
        <w:t xml:space="preserve">IV. Informații necesare pentru aprecierea gradului de îndeplinire a standardelor și indicatorilor de performanță, pentru indicatorii evaluați ca parțial îndepliniți în cadrul ultimului </w:t>
      </w:r>
      <w:r w:rsidR="0055620C" w:rsidRPr="00E33A00">
        <w:rPr>
          <w:b/>
          <w:bCs/>
          <w:sz w:val="24"/>
          <w:szCs w:val="24"/>
        </w:rPr>
        <w:t>Raport de evaluare extern</w:t>
      </w:r>
      <w:r w:rsidR="002B152B" w:rsidRPr="00E33A00">
        <w:rPr>
          <w:b/>
          <w:bCs/>
          <w:sz w:val="24"/>
          <w:szCs w:val="24"/>
        </w:rPr>
        <w:t>ă</w:t>
      </w:r>
      <w:r w:rsidR="0055620C" w:rsidRPr="00E33A00">
        <w:rPr>
          <w:sz w:val="24"/>
          <w:szCs w:val="24"/>
        </w:rPr>
        <w:t xml:space="preserve"> </w:t>
      </w:r>
      <w:r w:rsidRPr="00E33A00">
        <w:rPr>
          <w:sz w:val="24"/>
          <w:szCs w:val="24"/>
        </w:rPr>
        <w:t>(se completează în cazul în care IÎS sau OFE, după caz, solicită creșterea numărului maxim de studenți care pot fi școlarizați, și include și prezentarea modului de implementare a recomandărilor aferente indicatorilor de performanță respectivi)</w:t>
      </w:r>
      <w:r w:rsidR="002B152B" w:rsidRPr="00E33A00">
        <w:rPr>
          <w:sz w:val="24"/>
          <w:szCs w:val="24"/>
        </w:rPr>
        <w:t>.</w:t>
      </w:r>
    </w:p>
    <w:p w14:paraId="04187720" w14:textId="77777777" w:rsidR="00A62729" w:rsidRPr="00E33A00" w:rsidRDefault="00A62729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b/>
          <w:bCs/>
          <w:sz w:val="24"/>
          <w:szCs w:val="24"/>
        </w:rPr>
      </w:pPr>
    </w:p>
    <w:p w14:paraId="399EC4BE" w14:textId="77777777" w:rsidR="005D0C90" w:rsidRPr="00E33A00" w:rsidRDefault="005D0C90" w:rsidP="00202D38">
      <w:pPr>
        <w:tabs>
          <w:tab w:val="left" w:pos="1038"/>
        </w:tabs>
        <w:spacing w:before="5" w:line="247" w:lineRule="auto"/>
        <w:ind w:left="372" w:right="141"/>
        <w:jc w:val="both"/>
        <w:rPr>
          <w:strike/>
          <w:sz w:val="24"/>
          <w:szCs w:val="24"/>
        </w:rPr>
      </w:pPr>
      <w:r w:rsidRPr="00E33A00">
        <w:rPr>
          <w:b/>
          <w:bCs/>
          <w:sz w:val="24"/>
          <w:szCs w:val="24"/>
        </w:rPr>
        <w:t xml:space="preserve">V. Informații cu privire la implementarea recomandărilor formulate în cadrul </w:t>
      </w:r>
      <w:r w:rsidR="0055620C" w:rsidRPr="00E33A00">
        <w:rPr>
          <w:b/>
          <w:bCs/>
          <w:sz w:val="24"/>
          <w:szCs w:val="24"/>
        </w:rPr>
        <w:t>Raport</w:t>
      </w:r>
      <w:r w:rsidR="002B152B" w:rsidRPr="00E33A00">
        <w:rPr>
          <w:b/>
          <w:bCs/>
          <w:sz w:val="24"/>
          <w:szCs w:val="24"/>
        </w:rPr>
        <w:t>ului</w:t>
      </w:r>
      <w:r w:rsidR="0055620C" w:rsidRPr="00E33A00">
        <w:rPr>
          <w:b/>
          <w:bCs/>
          <w:sz w:val="24"/>
          <w:szCs w:val="24"/>
        </w:rPr>
        <w:t xml:space="preserve"> de evaluare extern</w:t>
      </w:r>
      <w:r w:rsidR="002B152B" w:rsidRPr="00E33A00">
        <w:rPr>
          <w:b/>
          <w:bCs/>
          <w:sz w:val="24"/>
          <w:szCs w:val="24"/>
        </w:rPr>
        <w:t>ă</w:t>
      </w:r>
      <w:r w:rsidR="0055620C" w:rsidRPr="00E33A00">
        <w:rPr>
          <w:b/>
          <w:bCs/>
          <w:sz w:val="24"/>
          <w:szCs w:val="24"/>
        </w:rPr>
        <w:t xml:space="preserve"> </w:t>
      </w:r>
      <w:r w:rsidRPr="00E33A00">
        <w:rPr>
          <w:sz w:val="24"/>
          <w:szCs w:val="24"/>
        </w:rPr>
        <w:t>(se completează pentru toate recomandările sau pentru cele care nu au fost descrise în secțiunea IV, după caz)</w:t>
      </w:r>
      <w:r w:rsidR="002B152B" w:rsidRPr="00E33A00">
        <w:rPr>
          <w:sz w:val="24"/>
          <w:szCs w:val="24"/>
        </w:rPr>
        <w:t>.</w:t>
      </w:r>
      <w:bookmarkEnd w:id="0"/>
    </w:p>
    <w:sectPr w:rsidR="005D0C90" w:rsidRPr="00E33A00" w:rsidSect="000B067B">
      <w:headerReference w:type="default" r:id="rId8"/>
      <w:footerReference w:type="default" r:id="rId9"/>
      <w:pgSz w:w="11907" w:h="16840" w:orient="landscape" w:code="9"/>
      <w:pgMar w:top="1418" w:right="851" w:bottom="992" w:left="851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347141" w14:textId="77777777" w:rsidR="00F65BB4" w:rsidRPr="002B28E3" w:rsidRDefault="00F65BB4">
      <w:r w:rsidRPr="002B28E3">
        <w:separator/>
      </w:r>
    </w:p>
  </w:endnote>
  <w:endnote w:type="continuationSeparator" w:id="0">
    <w:p w14:paraId="3B27F055" w14:textId="77777777" w:rsidR="00F65BB4" w:rsidRPr="002B28E3" w:rsidRDefault="00F65BB4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D1CAF" w14:textId="77777777" w:rsidR="009D75E1" w:rsidRPr="002B28E3" w:rsidRDefault="009D75E1">
    <w:pPr>
      <w:pStyle w:val="BodyText"/>
      <w:spacing w:before="0" w:line="14" w:lineRule="auto"/>
      <w:rPr>
        <w:sz w:val="20"/>
      </w:rPr>
    </w:pPr>
    <w:r w:rsidRPr="002B28E3">
      <w:rPr>
        <w:noProof/>
        <w:lang w:val="en-US"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3F85173B" wp14:editId="6FD910EA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6B1E46" w14:textId="493E82BB" w:rsidR="009D75E1" w:rsidRPr="002B28E3" w:rsidRDefault="009D75E1">
                          <w:pPr>
                            <w:pStyle w:val="BodyText"/>
                            <w:spacing w:before="15"/>
                            <w:ind w:left="40"/>
                          </w:pPr>
                          <w:r w:rsidRPr="002B28E3">
                            <w:fldChar w:fldCharType="begin"/>
                          </w:r>
                          <w:r w:rsidRPr="002B28E3">
                            <w:instrText xml:space="preserve"> PAGE </w:instrText>
                          </w:r>
                          <w:r w:rsidRPr="002B28E3">
                            <w:fldChar w:fldCharType="separate"/>
                          </w:r>
                          <w:r w:rsidR="006922C0">
                            <w:rPr>
                              <w:noProof/>
                            </w:rPr>
                            <w:t>2</w:t>
                          </w:r>
                          <w:r w:rsidRPr="002B28E3">
                            <w:fldChar w:fldCharType="end"/>
                          </w:r>
                          <w:r w:rsidRPr="002B28E3">
                            <w:t xml:space="preserve"> / 3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8517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F6B1E46" w14:textId="493E82BB" w:rsidR="009D75E1" w:rsidRPr="002B28E3" w:rsidRDefault="009D75E1">
                    <w:pPr>
                      <w:pStyle w:val="BodyText"/>
                      <w:spacing w:before="15"/>
                      <w:ind w:left="40"/>
                    </w:pPr>
                    <w:r w:rsidRPr="002B28E3">
                      <w:fldChar w:fldCharType="begin"/>
                    </w:r>
                    <w:r w:rsidRPr="002B28E3">
                      <w:instrText xml:space="preserve"> PAGE </w:instrText>
                    </w:r>
                    <w:r w:rsidRPr="002B28E3">
                      <w:fldChar w:fldCharType="separate"/>
                    </w:r>
                    <w:r w:rsidR="006922C0">
                      <w:rPr>
                        <w:noProof/>
                      </w:rPr>
                      <w:t>2</w:t>
                    </w:r>
                    <w:r w:rsidRPr="002B28E3">
                      <w:fldChar w:fldCharType="end"/>
                    </w:r>
                    <w:r w:rsidRPr="002B28E3">
                      <w:t xml:space="preserve"> / 3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B6858C" w14:textId="77777777" w:rsidR="00F65BB4" w:rsidRPr="002B28E3" w:rsidRDefault="00F65BB4">
      <w:r w:rsidRPr="002B28E3">
        <w:separator/>
      </w:r>
    </w:p>
  </w:footnote>
  <w:footnote w:type="continuationSeparator" w:id="0">
    <w:p w14:paraId="43D11393" w14:textId="77777777" w:rsidR="00F65BB4" w:rsidRPr="002B28E3" w:rsidRDefault="00F65BB4">
      <w:r w:rsidRPr="002B28E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0A4D7" w14:textId="77777777" w:rsidR="009D75E1" w:rsidRPr="002B28E3" w:rsidRDefault="009D75E1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 w:rsidRPr="002B28E3">
      <w:rPr>
        <w:noProof/>
        <w:sz w:val="20"/>
        <w:szCs w:val="20"/>
        <w:lang w:val="en-US"/>
      </w:rPr>
      <mc:AlternateContent>
        <mc:Choice Requires="wpg">
          <w:drawing>
            <wp:anchor distT="0" distB="0" distL="114300" distR="114300" simplePos="0" relativeHeight="503147128" behindDoc="0" locked="0" layoutInCell="1" allowOverlap="1" wp14:anchorId="123AA4C7" wp14:editId="6ED01366">
              <wp:simplePos x="0" y="0"/>
              <wp:positionH relativeFrom="column">
                <wp:posOffset>5259070</wp:posOffset>
              </wp:positionH>
              <wp:positionV relativeFrom="paragraph">
                <wp:posOffset>-212090</wp:posOffset>
              </wp:positionV>
              <wp:extent cx="1010920" cy="353695"/>
              <wp:effectExtent l="635" t="0" r="0" b="381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10920" cy="353695"/>
                        <a:chOff x="1070" y="212"/>
                        <a:chExt cx="1592" cy="676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46" y="342"/>
                          <a:ext cx="1016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E53E9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2"/>
                                <w:szCs w:val="12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Universitatea</w:t>
                            </w:r>
                          </w:p>
                          <w:p w14:paraId="05B5D742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2"/>
                                <w:szCs w:val="12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Ştefan cel Mare</w:t>
                            </w:r>
                          </w:p>
                          <w:p w14:paraId="2C0FA8A3" w14:textId="77777777" w:rsidR="009D75E1" w:rsidRPr="002B28E3" w:rsidRDefault="009D75E1" w:rsidP="00A25A2D">
                            <w:pPr>
                              <w:rPr>
                                <w:color w:val="3366FF"/>
                                <w:sz w:val="10"/>
                                <w:szCs w:val="10"/>
                              </w:rPr>
                            </w:pPr>
                            <w:r w:rsidRPr="002B28E3">
                              <w:rPr>
                                <w:color w:val="3366FF"/>
                                <w:sz w:val="12"/>
                                <w:szCs w:val="12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 descr="header_1_ro_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212"/>
                          <a:ext cx="506" cy="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group w14:anchorId="123AA4C7" id="Group 2" o:spid="_x0000_s1032" style="position:absolute;margin-left:414.1pt;margin-top:-16.7pt;width:79.6pt;height:27.85pt;z-index:503147128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3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4zVwgAAANoAAAAPAAAAZHJzL2Rvd25yZXYueG1sRI9Pi8Iw&#10;FMTvC36H8AQvi6YqyF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Cxe4zVwgAAANoAAAAPAAAA&#10;AAAAAAAAAAAAAAcCAABkcnMvZG93bnJldi54bWxQSwUGAAAAAAMAAwC3AAAA9gIAAAAA&#10;" stroked="f">
                <v:textbox inset="0,0,0,0">
                  <w:txbxContent>
                    <w:p w14:paraId="090E53E9" w14:textId="77777777" w:rsidR="009D75E1" w:rsidRPr="002B28E3" w:rsidRDefault="009D75E1" w:rsidP="00A25A2D">
                      <w:pPr>
                        <w:rPr>
                          <w:color w:val="3366FF"/>
                          <w:sz w:val="12"/>
                          <w:szCs w:val="12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Universitatea</w:t>
                      </w:r>
                    </w:p>
                    <w:p w14:paraId="05B5D742" w14:textId="77777777" w:rsidR="009D75E1" w:rsidRPr="002B28E3" w:rsidRDefault="009D75E1" w:rsidP="00A25A2D">
                      <w:pPr>
                        <w:rPr>
                          <w:color w:val="3366FF"/>
                          <w:sz w:val="12"/>
                          <w:szCs w:val="12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Ştefan cel Mare</w:t>
                      </w:r>
                    </w:p>
                    <w:p w14:paraId="2C0FA8A3" w14:textId="77777777" w:rsidR="009D75E1" w:rsidRPr="002B28E3" w:rsidRDefault="009D75E1" w:rsidP="00A25A2D">
                      <w:pPr>
                        <w:rPr>
                          <w:color w:val="3366FF"/>
                          <w:sz w:val="10"/>
                          <w:szCs w:val="10"/>
                        </w:rPr>
                      </w:pPr>
                      <w:r w:rsidRPr="002B28E3">
                        <w:rPr>
                          <w:color w:val="3366FF"/>
                          <w:sz w:val="12"/>
                          <w:szCs w:val="12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4" type="#_x0000_t75" alt="header_1_ro_01" style="position:absolute;left:1070;top:212;width:50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">
                <v:imagedata r:id="rId2" o:title="header_1_ro_01" cropbottom="2337f" cropleft="10815f"/>
              </v:shape>
            </v:group>
          </w:pict>
        </mc:Fallback>
      </mc:AlternateContent>
    </w:r>
    <w:r w:rsidRPr="002B28E3">
      <w:rPr>
        <w:sz w:val="20"/>
        <w:szCs w:val="20"/>
      </w:rPr>
      <w:t>Regulament privind inițierea, aprobarea, monitorizarea și evaluarea periodică a programelor de stud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70772"/>
    <w:rsid w:val="00073425"/>
    <w:rsid w:val="000755F0"/>
    <w:rsid w:val="0007699F"/>
    <w:rsid w:val="00077461"/>
    <w:rsid w:val="00081DC1"/>
    <w:rsid w:val="00081F58"/>
    <w:rsid w:val="00082F60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610E8"/>
    <w:rsid w:val="002623FE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F4CA3"/>
    <w:rsid w:val="005F737F"/>
    <w:rsid w:val="005F7B77"/>
    <w:rsid w:val="0060752E"/>
    <w:rsid w:val="00607B0D"/>
    <w:rsid w:val="00607E06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82CB1"/>
    <w:rsid w:val="006851F3"/>
    <w:rsid w:val="00685555"/>
    <w:rsid w:val="00686803"/>
    <w:rsid w:val="00687A4A"/>
    <w:rsid w:val="006922C0"/>
    <w:rsid w:val="0069308E"/>
    <w:rsid w:val="0069426C"/>
    <w:rsid w:val="006A2078"/>
    <w:rsid w:val="006A764D"/>
    <w:rsid w:val="006B3642"/>
    <w:rsid w:val="006B4434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C4369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60AB"/>
    <w:rsid w:val="00E9622D"/>
    <w:rsid w:val="00EA17C8"/>
    <w:rsid w:val="00EA2CA3"/>
    <w:rsid w:val="00EA3C9F"/>
    <w:rsid w:val="00EA6C77"/>
    <w:rsid w:val="00EA6CD5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65BB4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09F04A-7F65-41BA-ABF4-90BC52F35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6</cp:revision>
  <cp:lastPrinted>2026-03-05T11:29:00Z</cp:lastPrinted>
  <dcterms:created xsi:type="dcterms:W3CDTF">2026-02-04T09:09:00Z</dcterms:created>
  <dcterms:modified xsi:type="dcterms:W3CDTF">2026-03-0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